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E (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0 ( 5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34 (36.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4 ( 1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5 ( 4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84 (23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89 (24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3 ( 3.6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d999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